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766525" w:rsidRPr="007360C7">
        <w:rPr>
          <w:b/>
        </w:rPr>
        <w:t>117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:rsidR="009A1FFF" w:rsidRPr="00766525" w:rsidRDefault="003B7E99" w:rsidP="009A1FFF">
      <w:pPr>
        <w:shd w:val="clear" w:color="auto" w:fill="FFFFFF"/>
        <w:jc w:val="center"/>
        <w:rPr>
          <w:rFonts w:ascii="Helvetica" w:hAnsi="Helvetica" w:cs="Helvetica"/>
          <w:b/>
          <w:sz w:val="21"/>
          <w:szCs w:val="21"/>
          <w:lang w:val="uk-UA" w:eastAsia="uk-UA"/>
        </w:rPr>
      </w:pPr>
      <w:r w:rsidRPr="0026064D">
        <w:rPr>
          <w:b/>
          <w:lang w:val="uk-UA"/>
        </w:rPr>
        <w:t xml:space="preserve">для надання </w:t>
      </w:r>
      <w:r w:rsidR="007D6F40" w:rsidRPr="0026064D">
        <w:rPr>
          <w:b/>
          <w:lang w:val="uk-UA"/>
        </w:rPr>
        <w:t>п</w:t>
      </w:r>
      <w:proofErr w:type="spellStart"/>
      <w:r w:rsidR="007D6F40" w:rsidRPr="0026064D">
        <w:rPr>
          <w:b/>
        </w:rPr>
        <w:t>ослуг</w:t>
      </w:r>
      <w:proofErr w:type="spellEnd"/>
      <w:r w:rsidR="009A1FFF">
        <w:rPr>
          <w:b/>
          <w:lang w:val="uk-UA"/>
        </w:rPr>
        <w:t>:</w:t>
      </w:r>
      <w:r w:rsidR="002C284E">
        <w:rPr>
          <w:b/>
          <w:lang w:val="uk-UA"/>
        </w:rPr>
        <w:t xml:space="preserve"> П</w:t>
      </w:r>
      <w:proofErr w:type="spellStart"/>
      <w:r w:rsidR="002C284E" w:rsidRPr="004F66BE">
        <w:rPr>
          <w:b/>
        </w:rPr>
        <w:t>ослуги</w:t>
      </w:r>
      <w:bookmarkStart w:id="0" w:name="_Hlk143258349"/>
      <w:proofErr w:type="spellEnd"/>
      <w:r w:rsidR="002C284E" w:rsidRPr="004F66BE">
        <w:rPr>
          <w:b/>
        </w:rPr>
        <w:t xml:space="preserve"> </w:t>
      </w:r>
      <w:bookmarkEnd w:id="0"/>
      <w:r w:rsidR="00766525">
        <w:rPr>
          <w:rFonts w:eastAsia="Arial"/>
          <w:b/>
          <w:lang w:val="uk-UA"/>
        </w:rPr>
        <w:t>контент-менеджера</w:t>
      </w:r>
    </w:p>
    <w:p w:rsidR="007D6F40" w:rsidRPr="00197A24" w:rsidRDefault="007D6F40" w:rsidP="007D6F40">
      <w:pPr>
        <w:jc w:val="center"/>
        <w:rPr>
          <w:b/>
          <w:lang w:val="uk-UA"/>
        </w:rPr>
      </w:pPr>
    </w:p>
    <w:p w:rsidR="00766525" w:rsidRPr="007360C7" w:rsidRDefault="00766525" w:rsidP="00766525">
      <w:pPr>
        <w:jc w:val="both"/>
        <w:rPr>
          <w:rFonts w:eastAsia="Arial"/>
          <w:sz w:val="22"/>
          <w:szCs w:val="22"/>
          <w:lang w:val="uk-UA" w:eastAsia="uk-UA"/>
        </w:rPr>
      </w:pPr>
      <w:proofErr w:type="spellStart"/>
      <w:r w:rsidRPr="007360C7">
        <w:rPr>
          <w:rFonts w:eastAsia="Arial"/>
          <w:sz w:val="22"/>
          <w:szCs w:val="22"/>
          <w:lang w:val="uk-UA" w:eastAsia="uk-UA"/>
        </w:rPr>
        <w:t>Орієнтовн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ланов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лученість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над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слу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-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щонайменше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70 год на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м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сяць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.</w:t>
      </w:r>
    </w:p>
    <w:p w:rsidR="00766525" w:rsidRPr="007360C7" w:rsidRDefault="00766525" w:rsidP="00766525">
      <w:pPr>
        <w:jc w:val="both"/>
        <w:rPr>
          <w:rFonts w:eastAsia="Arial"/>
          <w:sz w:val="22"/>
          <w:szCs w:val="22"/>
          <w:lang w:val="uk-UA" w:eastAsia="uk-UA"/>
        </w:rPr>
      </w:pPr>
      <w:proofErr w:type="spellStart"/>
      <w:r w:rsidRPr="007360C7">
        <w:rPr>
          <w:rFonts w:eastAsia="Arial"/>
          <w:sz w:val="22"/>
          <w:szCs w:val="22"/>
          <w:lang w:val="uk-UA" w:eastAsia="uk-UA"/>
        </w:rPr>
        <w:t>Період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над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слу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: 16.03.2026 – 30.04.2026 </w:t>
      </w:r>
    </w:p>
    <w:p w:rsidR="00766525" w:rsidRPr="007360C7" w:rsidRDefault="00766525" w:rsidP="00766525">
      <w:pPr>
        <w:rPr>
          <w:rFonts w:eastAsia="Arial"/>
          <w:sz w:val="22"/>
          <w:szCs w:val="22"/>
          <w:lang w:val="uk-UA" w:eastAsia="uk-UA"/>
        </w:rPr>
      </w:pPr>
    </w:p>
    <w:p w:rsidR="00766525" w:rsidRPr="007360C7" w:rsidRDefault="00766525" w:rsidP="00766525">
      <w:pPr>
        <w:rPr>
          <w:rFonts w:eastAsia="Arial"/>
          <w:sz w:val="22"/>
          <w:szCs w:val="22"/>
          <w:lang w:val="uk-UA" w:eastAsia="uk-UA"/>
        </w:rPr>
      </w:pPr>
      <w:r w:rsidRPr="00027825">
        <w:rPr>
          <w:rFonts w:eastAsia="Arial"/>
          <w:b/>
          <w:sz w:val="22"/>
          <w:szCs w:val="22"/>
          <w:lang w:val="uk-UA" w:eastAsia="uk-UA"/>
        </w:rPr>
        <w:t>ТЕХНІЧНА СПЕЦИФІКАЦІЯ</w:t>
      </w:r>
      <w:r w:rsidRPr="00027825">
        <w:rPr>
          <w:rFonts w:eastAsia="Arial"/>
          <w:sz w:val="22"/>
          <w:szCs w:val="22"/>
          <w:lang w:val="uk-UA" w:eastAsia="uk-UA"/>
        </w:rPr>
        <w:br/>
      </w:r>
      <w:r w:rsidRPr="007360C7">
        <w:rPr>
          <w:rFonts w:eastAsia="Arial"/>
          <w:sz w:val="22"/>
          <w:szCs w:val="22"/>
          <w:lang w:val="uk-UA" w:eastAsia="uk-UA"/>
        </w:rPr>
        <w:t xml:space="preserve">1. Ме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над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слу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безпеч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системног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управлі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о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у межах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реалізації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роєк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шляхом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бор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ідготовки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матері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в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дповідн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твердже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-план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тандарт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донор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.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2. Предмет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купі</w:t>
      </w:r>
      <w:proofErr w:type="gramStart"/>
      <w:r w:rsidRPr="007360C7">
        <w:rPr>
          <w:rFonts w:eastAsia="Arial"/>
          <w:sz w:val="22"/>
          <w:szCs w:val="22"/>
          <w:lang w:val="uk-UA" w:eastAsia="uk-UA"/>
        </w:rPr>
        <w:t>вл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Над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слу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управлі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о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ключн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і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боро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,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истематизацією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ідготовкою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ублікацій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.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3.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Обся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мі</w:t>
      </w:r>
      <w:proofErr w:type="gramStart"/>
      <w:r w:rsidRPr="007360C7">
        <w:rPr>
          <w:rFonts w:eastAsia="Arial"/>
          <w:sz w:val="22"/>
          <w:szCs w:val="22"/>
          <w:lang w:val="uk-UA" w:eastAsia="uk-UA"/>
        </w:rPr>
        <w:t>ст</w:t>
      </w:r>
      <w:proofErr w:type="spellEnd"/>
      <w:proofErr w:type="gram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слуг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  <w:t xml:space="preserve">3.1.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бір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истематизаці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бір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екстового,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зуаль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мультимедій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роєкт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активностей;</w:t>
      </w:r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истематизаці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матері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в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дповідн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тематик,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формат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і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ан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ошир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безпеч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належ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беріг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труктурув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.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3.2.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П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дготовк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ублікацій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редагув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адаптаці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ля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різ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ан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мунікації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еревірк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міс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н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дповідність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ціля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роєк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3.3.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заємоді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щод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зуаль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матер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розробк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цептуаль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опис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ля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твор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зуаль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матеріал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3.4.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ля </w:t>
      </w:r>
      <w:proofErr w:type="spellStart"/>
      <w:proofErr w:type="gramStart"/>
      <w:r w:rsidRPr="007360C7">
        <w:rPr>
          <w:rFonts w:eastAsia="Arial"/>
          <w:sz w:val="22"/>
          <w:szCs w:val="22"/>
          <w:lang w:val="uk-UA" w:eastAsia="uk-UA"/>
        </w:rPr>
        <w:t>соц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>іальних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мереж</w:t>
      </w:r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ідготовк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ідбір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дповідн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до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твердже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-план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3.5.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Дотрим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стандарт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донор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перевірка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нтент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gramStart"/>
      <w:r w:rsidRPr="007360C7">
        <w:rPr>
          <w:rFonts w:eastAsia="Arial"/>
          <w:sz w:val="22"/>
          <w:szCs w:val="22"/>
          <w:lang w:val="uk-UA" w:eastAsia="uk-UA"/>
        </w:rPr>
        <w:t>на</w:t>
      </w:r>
      <w:proofErr w:type="gram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дповідність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имога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стандартам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донорів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  <w:t xml:space="preserve">контроль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коректного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икориста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брендингу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та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формулювань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;</w:t>
      </w:r>
      <w:r w:rsidRPr="007360C7">
        <w:rPr>
          <w:rFonts w:eastAsia="Arial"/>
          <w:sz w:val="22"/>
          <w:szCs w:val="22"/>
          <w:lang w:val="uk-UA" w:eastAsia="uk-UA"/>
        </w:rPr>
        <w:br/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нес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правок для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забезпечення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ідповідності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донорськи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 xml:space="preserve"> </w:t>
      </w:r>
      <w:proofErr w:type="spellStart"/>
      <w:r w:rsidRPr="007360C7">
        <w:rPr>
          <w:rFonts w:eastAsia="Arial"/>
          <w:sz w:val="22"/>
          <w:szCs w:val="22"/>
          <w:lang w:val="uk-UA" w:eastAsia="uk-UA"/>
        </w:rPr>
        <w:t>вимогам</w:t>
      </w:r>
      <w:proofErr w:type="spellEnd"/>
      <w:r w:rsidRPr="007360C7">
        <w:rPr>
          <w:rFonts w:eastAsia="Arial"/>
          <w:sz w:val="22"/>
          <w:szCs w:val="22"/>
          <w:lang w:val="uk-UA" w:eastAsia="uk-UA"/>
        </w:rPr>
        <w:t>.</w:t>
      </w:r>
    </w:p>
    <w:p w:rsidR="007360C7" w:rsidRDefault="007360C7" w:rsidP="007360C7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7360C7" w:rsidRPr="006C14F9" w:rsidRDefault="007360C7" w:rsidP="007360C7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7360C7" w:rsidRPr="006C14F9" w:rsidRDefault="007360C7" w:rsidP="007360C7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7360C7" w:rsidRPr="006C14F9" w:rsidRDefault="007360C7" w:rsidP="007360C7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7360C7" w:rsidRPr="006C14F9" w:rsidRDefault="007360C7" w:rsidP="007360C7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197A24" w:rsidRPr="008A5942" w:rsidRDefault="00197A24" w:rsidP="00197A24">
      <w:pPr>
        <w:rPr>
          <w:lang w:val="uk-UA"/>
        </w:rPr>
      </w:pPr>
    </w:p>
    <w:p w:rsidR="0026064D" w:rsidRPr="008A594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8A594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594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8A5942" w:rsidRDefault="00DA0CDB" w:rsidP="00810C53">
      <w:pPr>
        <w:rPr>
          <w:b/>
          <w:lang w:val="uk-UA"/>
        </w:rPr>
      </w:pPr>
      <w:r w:rsidRPr="008A5942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8A5942">
        <w:rPr>
          <w:b/>
          <w:lang w:val="uk-UA"/>
        </w:rPr>
        <w:t>ГО «Культурна платформа Зака</w:t>
      </w:r>
      <w:r w:rsidRPr="0026064D">
        <w:rPr>
          <w:b/>
          <w:lang w:val="uk-UA"/>
        </w:rPr>
        <w:t>рпаття»</w:t>
      </w:r>
      <w:r w:rsidRPr="0026064D">
        <w:rPr>
          <w:b/>
          <w:lang w:val="uk-UA"/>
        </w:rPr>
        <w:tab/>
      </w:r>
      <w:r w:rsidRPr="0026064D">
        <w:rPr>
          <w:b/>
          <w:lang w:val="uk-UA"/>
        </w:rPr>
        <w:tab/>
      </w:r>
      <w:proofErr w:type="spellStart"/>
      <w:r w:rsidRPr="0026064D">
        <w:rPr>
          <w:b/>
          <w:lang w:val="uk-UA"/>
        </w:rPr>
        <w:t>_______________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518C" w:rsidRDefault="0001518C">
      <w:r>
        <w:separator/>
      </w:r>
    </w:p>
  </w:endnote>
  <w:endnote w:type="continuationSeparator" w:id="0">
    <w:p w:rsidR="0001518C" w:rsidRDefault="0001518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518C" w:rsidRDefault="0001518C">
      <w:r>
        <w:separator/>
      </w:r>
    </w:p>
  </w:footnote>
  <w:footnote w:type="continuationSeparator" w:id="0">
    <w:p w:rsidR="0001518C" w:rsidRDefault="0001518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1518C"/>
    <w:rsid w:val="00027761"/>
    <w:rsid w:val="00027825"/>
    <w:rsid w:val="000558F5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82E"/>
    <w:rsid w:val="00225DC7"/>
    <w:rsid w:val="002520BD"/>
    <w:rsid w:val="0026064D"/>
    <w:rsid w:val="00265BDB"/>
    <w:rsid w:val="00276586"/>
    <w:rsid w:val="002956E7"/>
    <w:rsid w:val="002A471B"/>
    <w:rsid w:val="002C284E"/>
    <w:rsid w:val="002F1B98"/>
    <w:rsid w:val="00307E84"/>
    <w:rsid w:val="00323DF8"/>
    <w:rsid w:val="00344610"/>
    <w:rsid w:val="00363579"/>
    <w:rsid w:val="00371103"/>
    <w:rsid w:val="003923A0"/>
    <w:rsid w:val="003A27C1"/>
    <w:rsid w:val="003B7E99"/>
    <w:rsid w:val="003C1D51"/>
    <w:rsid w:val="003D69E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3B80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C16DB"/>
    <w:rsid w:val="005C5709"/>
    <w:rsid w:val="005D0021"/>
    <w:rsid w:val="00643910"/>
    <w:rsid w:val="006667E2"/>
    <w:rsid w:val="00671A82"/>
    <w:rsid w:val="00691743"/>
    <w:rsid w:val="006E1099"/>
    <w:rsid w:val="00723D3D"/>
    <w:rsid w:val="007360C7"/>
    <w:rsid w:val="00737CF7"/>
    <w:rsid w:val="0074718A"/>
    <w:rsid w:val="0075611E"/>
    <w:rsid w:val="00766525"/>
    <w:rsid w:val="00766F56"/>
    <w:rsid w:val="007721B1"/>
    <w:rsid w:val="007A46CE"/>
    <w:rsid w:val="007B7E6C"/>
    <w:rsid w:val="007C7C42"/>
    <w:rsid w:val="007D49A5"/>
    <w:rsid w:val="007D5893"/>
    <w:rsid w:val="007D6F40"/>
    <w:rsid w:val="007E7EFD"/>
    <w:rsid w:val="007F43BB"/>
    <w:rsid w:val="007F65FB"/>
    <w:rsid w:val="007F782A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30E"/>
    <w:rsid w:val="00925B40"/>
    <w:rsid w:val="0093549E"/>
    <w:rsid w:val="00936B3D"/>
    <w:rsid w:val="0094496E"/>
    <w:rsid w:val="009550B4"/>
    <w:rsid w:val="009558C1"/>
    <w:rsid w:val="00962653"/>
    <w:rsid w:val="0097457F"/>
    <w:rsid w:val="00980960"/>
    <w:rsid w:val="00981390"/>
    <w:rsid w:val="009A1FFF"/>
    <w:rsid w:val="009D5634"/>
    <w:rsid w:val="009D7B2A"/>
    <w:rsid w:val="00A20A83"/>
    <w:rsid w:val="00A223F6"/>
    <w:rsid w:val="00A26590"/>
    <w:rsid w:val="00A34845"/>
    <w:rsid w:val="00A44AC6"/>
    <w:rsid w:val="00A45724"/>
    <w:rsid w:val="00A732D7"/>
    <w:rsid w:val="00A9621B"/>
    <w:rsid w:val="00AD6A1F"/>
    <w:rsid w:val="00AF7B39"/>
    <w:rsid w:val="00B757ED"/>
    <w:rsid w:val="00B97DB5"/>
    <w:rsid w:val="00BB1DFF"/>
    <w:rsid w:val="00BC2962"/>
    <w:rsid w:val="00BD2EC3"/>
    <w:rsid w:val="00BD4935"/>
    <w:rsid w:val="00BF2A81"/>
    <w:rsid w:val="00C13FC7"/>
    <w:rsid w:val="00C15FCD"/>
    <w:rsid w:val="00C2727F"/>
    <w:rsid w:val="00C34685"/>
    <w:rsid w:val="00C41E03"/>
    <w:rsid w:val="00C459FB"/>
    <w:rsid w:val="00C66DC8"/>
    <w:rsid w:val="00C77356"/>
    <w:rsid w:val="00C828F0"/>
    <w:rsid w:val="00CA1DD4"/>
    <w:rsid w:val="00CC756D"/>
    <w:rsid w:val="00CD3A8C"/>
    <w:rsid w:val="00CE702E"/>
    <w:rsid w:val="00D0458A"/>
    <w:rsid w:val="00D16E2D"/>
    <w:rsid w:val="00D25D90"/>
    <w:rsid w:val="00D33CBF"/>
    <w:rsid w:val="00D5715B"/>
    <w:rsid w:val="00D9428B"/>
    <w:rsid w:val="00DA0CDB"/>
    <w:rsid w:val="00DA2A36"/>
    <w:rsid w:val="00DD195A"/>
    <w:rsid w:val="00E04F0A"/>
    <w:rsid w:val="00E06130"/>
    <w:rsid w:val="00E12A83"/>
    <w:rsid w:val="00E323ED"/>
    <w:rsid w:val="00E345B8"/>
    <w:rsid w:val="00EB1B28"/>
    <w:rsid w:val="00EB364A"/>
    <w:rsid w:val="00EE5652"/>
    <w:rsid w:val="00F17B50"/>
    <w:rsid w:val="00F40C9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7360C7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7360C7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CAFFA-319A-48A3-BFAA-4A85C5BC5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</Pages>
  <Words>1282</Words>
  <Characters>732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4</cp:revision>
  <cp:lastPrinted>2023-07-07T09:37:00Z</cp:lastPrinted>
  <dcterms:created xsi:type="dcterms:W3CDTF">2022-05-22T12:26:00Z</dcterms:created>
  <dcterms:modified xsi:type="dcterms:W3CDTF">2026-05-12T12:51:00Z</dcterms:modified>
</cp:coreProperties>
</file>